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525CA2" w14:textId="0D153DFE" w:rsidR="000F63A5" w:rsidRPr="002B781B" w:rsidRDefault="000F63A5" w:rsidP="000F63A5">
      <w:pPr>
        <w:widowControl w:val="0"/>
        <w:autoSpaceDE w:val="0"/>
        <w:autoSpaceDN w:val="0"/>
        <w:adjustRightInd w:val="0"/>
        <w:spacing w:after="0" w:line="240" w:lineRule="auto"/>
        <w:rPr>
          <w:b/>
          <w:bCs/>
          <w:sz w:val="24"/>
          <w:szCs w:val="24"/>
          <w:u w:val="single"/>
        </w:rPr>
      </w:pPr>
      <w:r w:rsidRPr="002B781B">
        <w:rPr>
          <w:b/>
          <w:bCs/>
          <w:sz w:val="24"/>
          <w:szCs w:val="24"/>
          <w:u w:val="single"/>
        </w:rPr>
        <w:t xml:space="preserve">Meta-analysis summary </w:t>
      </w:r>
      <w:r w:rsidR="002B781B" w:rsidRPr="002B781B">
        <w:rPr>
          <w:b/>
          <w:bCs/>
          <w:sz w:val="24"/>
          <w:szCs w:val="24"/>
          <w:u w:val="single"/>
        </w:rPr>
        <w:t xml:space="preserve">results </w:t>
      </w:r>
      <w:r w:rsidRPr="002B781B">
        <w:rPr>
          <w:b/>
          <w:bCs/>
          <w:sz w:val="24"/>
          <w:szCs w:val="24"/>
          <w:u w:val="single"/>
        </w:rPr>
        <w:t xml:space="preserve">based on Random effect model </w:t>
      </w:r>
    </w:p>
    <w:p w14:paraId="4AB87A7C" w14:textId="77777777" w:rsidR="000F63A5" w:rsidRDefault="000F63A5" w:rsidP="000F63A5">
      <w:pPr>
        <w:widowControl w:val="0"/>
        <w:autoSpaceDE w:val="0"/>
        <w:autoSpaceDN w:val="0"/>
        <w:adjustRightInd w:val="0"/>
        <w:spacing w:after="0" w:line="240" w:lineRule="auto"/>
        <w:rPr>
          <w:rFonts w:ascii="Garamond" w:hAnsi="Garamond"/>
          <w:sz w:val="20"/>
          <w:szCs w:val="20"/>
          <w:lang w:val="en-US"/>
        </w:rPr>
      </w:pPr>
    </w:p>
    <w:p w14:paraId="223FB367" w14:textId="77777777" w:rsidR="000F63A5" w:rsidRDefault="000F63A5" w:rsidP="000F63A5">
      <w:pPr>
        <w:widowControl w:val="0"/>
        <w:autoSpaceDE w:val="0"/>
        <w:autoSpaceDN w:val="0"/>
        <w:adjustRightInd w:val="0"/>
        <w:spacing w:after="0" w:line="240" w:lineRule="auto"/>
        <w:rPr>
          <w:rFonts w:ascii="Garamond" w:hAnsi="Garamond"/>
          <w:sz w:val="20"/>
          <w:szCs w:val="20"/>
          <w:lang w:val="en-US"/>
        </w:rPr>
      </w:pPr>
      <w:r>
        <w:rPr>
          <w:rFonts w:ascii="Garamond" w:hAnsi="Garamond"/>
          <w:sz w:val="20"/>
          <w:szCs w:val="20"/>
          <w:lang w:val="en-US"/>
        </w:rPr>
        <w:t>Effect-size label:  PCC</w:t>
      </w:r>
      <w:r>
        <w:rPr>
          <w:rFonts w:ascii="Garamond" w:hAnsi="Garamond"/>
          <w:sz w:val="20"/>
          <w:szCs w:val="20"/>
          <w:lang w:val="en-US"/>
        </w:rPr>
        <w:br/>
        <w:t>Effect size:  PCC</w:t>
      </w:r>
      <w:r>
        <w:rPr>
          <w:rFonts w:ascii="Garamond" w:hAnsi="Garamond"/>
          <w:sz w:val="20"/>
          <w:szCs w:val="20"/>
          <w:lang w:val="en-US"/>
        </w:rPr>
        <w:br/>
        <w:t xml:space="preserve">Std. Err.:  </w:t>
      </w:r>
      <w:proofErr w:type="spellStart"/>
      <w:r>
        <w:rPr>
          <w:rFonts w:ascii="Garamond" w:hAnsi="Garamond"/>
          <w:sz w:val="20"/>
          <w:szCs w:val="20"/>
          <w:lang w:val="en-US"/>
        </w:rPr>
        <w:t>SEpcc</w:t>
      </w:r>
      <w:proofErr w:type="spellEnd"/>
      <w:r>
        <w:rPr>
          <w:rFonts w:ascii="Garamond" w:hAnsi="Garamond"/>
          <w:sz w:val="20"/>
          <w:szCs w:val="20"/>
          <w:lang w:val="en-US"/>
        </w:rPr>
        <w:br/>
        <w:t xml:space="preserve">Study label:  </w:t>
      </w:r>
      <w:proofErr w:type="spellStart"/>
      <w:r>
        <w:rPr>
          <w:rFonts w:ascii="Garamond" w:hAnsi="Garamond"/>
          <w:sz w:val="20"/>
          <w:szCs w:val="20"/>
          <w:lang w:val="en-US"/>
        </w:rPr>
        <w:t>Studylbl</w:t>
      </w:r>
      <w:proofErr w:type="spellEnd"/>
      <w:r>
        <w:rPr>
          <w:rFonts w:ascii="Garamond" w:hAnsi="Garamond"/>
          <w:sz w:val="20"/>
          <w:szCs w:val="20"/>
          <w:lang w:val="en-US"/>
        </w:rPr>
        <w:br/>
        <w:t>Meta-analysis summary                                Number of studies =     87</w:t>
      </w:r>
      <w:r>
        <w:rPr>
          <w:rFonts w:ascii="Garamond" w:hAnsi="Garamond"/>
          <w:sz w:val="20"/>
          <w:szCs w:val="20"/>
          <w:lang w:val="en-US"/>
        </w:rPr>
        <w:br/>
        <w:t>Random-effects model                                 Heterogeneity:</w:t>
      </w:r>
      <w:r>
        <w:rPr>
          <w:rFonts w:ascii="Garamond" w:hAnsi="Garamond"/>
          <w:sz w:val="20"/>
          <w:szCs w:val="20"/>
          <w:lang w:val="en-US"/>
        </w:rPr>
        <w:br/>
        <w:t>Method: REML                                                     tau2 =  0.0807</w:t>
      </w:r>
      <w:r>
        <w:rPr>
          <w:rFonts w:ascii="Garamond" w:hAnsi="Garamond"/>
          <w:sz w:val="20"/>
          <w:szCs w:val="20"/>
          <w:lang w:val="en-US"/>
        </w:rPr>
        <w:br/>
        <w:t xml:space="preserve">                                                               I2 (%) =   96.25</w:t>
      </w:r>
      <w:r>
        <w:rPr>
          <w:rFonts w:ascii="Garamond" w:hAnsi="Garamond"/>
          <w:sz w:val="20"/>
          <w:szCs w:val="20"/>
          <w:lang w:val="en-US"/>
        </w:rPr>
        <w:br/>
        <w:t xml:space="preserve">                                                                   H2 =   26.68</w:t>
      </w:r>
      <w:r>
        <w:rPr>
          <w:rFonts w:ascii="Garamond" w:hAnsi="Garamond"/>
          <w:sz w:val="20"/>
          <w:szCs w:val="20"/>
          <w:lang w:val="en-US"/>
        </w:rPr>
        <w:br/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608"/>
        <w:gridCol w:w="500"/>
        <w:gridCol w:w="400"/>
        <w:gridCol w:w="300"/>
        <w:gridCol w:w="900"/>
        <w:gridCol w:w="300"/>
        <w:gridCol w:w="500"/>
        <w:gridCol w:w="700"/>
        <w:gridCol w:w="100"/>
        <w:gridCol w:w="1100"/>
        <w:gridCol w:w="100"/>
        <w:gridCol w:w="400"/>
        <w:gridCol w:w="700"/>
        <w:gridCol w:w="900"/>
      </w:tblGrid>
      <w:tr w:rsidR="000F63A5" w:rsidRPr="0023319B" w14:paraId="156C1E10" w14:textId="77777777" w:rsidTr="000F63A5">
        <w:trPr>
          <w:gridAfter w:val="1"/>
          <w:wAfter w:w="900" w:type="dxa"/>
        </w:trPr>
        <w:tc>
          <w:tcPr>
            <w:tcW w:w="1608" w:type="dxa"/>
            <w:tcBorders>
              <w:top w:val="single" w:sz="4" w:space="0" w:color="auto"/>
              <w:left w:val="nil"/>
              <w:bottom w:val="single" w:sz="10" w:space="0" w:color="auto"/>
              <w:right w:val="nil"/>
            </w:tcBorders>
          </w:tcPr>
          <w:p w14:paraId="00D22D6B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Study </w:t>
            </w:r>
          </w:p>
        </w:tc>
        <w:tc>
          <w:tcPr>
            <w:tcW w:w="1200" w:type="dxa"/>
            <w:gridSpan w:val="3"/>
            <w:tcBorders>
              <w:top w:val="single" w:sz="4" w:space="0" w:color="auto"/>
              <w:left w:val="nil"/>
              <w:bottom w:val="single" w:sz="10" w:space="0" w:color="auto"/>
              <w:right w:val="nil"/>
            </w:tcBorders>
          </w:tcPr>
          <w:p w14:paraId="1A2521CA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PCC</w:t>
            </w:r>
          </w:p>
        </w:tc>
        <w:tc>
          <w:tcPr>
            <w:tcW w:w="1200" w:type="dxa"/>
            <w:gridSpan w:val="2"/>
            <w:tcBorders>
              <w:top w:val="single" w:sz="4" w:space="0" w:color="auto"/>
              <w:left w:val="nil"/>
              <w:bottom w:val="single" w:sz="10" w:space="0" w:color="auto"/>
              <w:right w:val="nil"/>
            </w:tcBorders>
          </w:tcPr>
          <w:p w14:paraId="1D8DF38A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[95%Conf.</w:t>
            </w:r>
          </w:p>
        </w:tc>
        <w:tc>
          <w:tcPr>
            <w:tcW w:w="1200" w:type="dxa"/>
            <w:gridSpan w:val="2"/>
            <w:tcBorders>
              <w:top w:val="single" w:sz="4" w:space="0" w:color="auto"/>
              <w:left w:val="nil"/>
              <w:bottom w:val="single" w:sz="10" w:space="0" w:color="auto"/>
              <w:right w:val="nil"/>
            </w:tcBorders>
          </w:tcPr>
          <w:p w14:paraId="69C4BA1A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Interval]</w:t>
            </w:r>
          </w:p>
        </w:tc>
        <w:tc>
          <w:tcPr>
            <w:tcW w:w="1200" w:type="dxa"/>
            <w:gridSpan w:val="2"/>
            <w:tcBorders>
              <w:top w:val="single" w:sz="4" w:space="0" w:color="auto"/>
              <w:left w:val="nil"/>
              <w:bottom w:val="single" w:sz="10" w:space="0" w:color="auto"/>
              <w:right w:val="nil"/>
            </w:tcBorders>
          </w:tcPr>
          <w:p w14:paraId="3B246C26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%</w:t>
            </w:r>
          </w:p>
        </w:tc>
        <w:tc>
          <w:tcPr>
            <w:tcW w:w="1200" w:type="dxa"/>
            <w:gridSpan w:val="3"/>
            <w:tcBorders>
              <w:top w:val="single" w:sz="4" w:space="0" w:color="auto"/>
              <w:left w:val="nil"/>
              <w:bottom w:val="single" w:sz="10" w:space="0" w:color="auto"/>
              <w:right w:val="nil"/>
            </w:tcBorders>
          </w:tcPr>
          <w:p w14:paraId="7F55B0C9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Weight</w:t>
            </w:r>
          </w:p>
        </w:tc>
      </w:tr>
      <w:tr w:rsidR="000F63A5" w:rsidRPr="0023319B" w14:paraId="5ECEB64D" w14:textId="77777777" w:rsidTr="000F63A5">
        <w:tc>
          <w:tcPr>
            <w:tcW w:w="210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FC9F5D8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proofErr w:type="spellStart"/>
            <w:proofErr w:type="gramStart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>Kapingura</w:t>
            </w:r>
            <w:proofErr w:type="spellEnd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(</w:t>
            </w:r>
            <w:proofErr w:type="gramEnd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2017) 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1E95BDA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017</w:t>
            </w:r>
          </w:p>
        </w:tc>
        <w:tc>
          <w:tcPr>
            <w:tcW w:w="160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607581C0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444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6FF8E80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411</w:t>
            </w:r>
          </w:p>
        </w:tc>
        <w:tc>
          <w:tcPr>
            <w:tcW w:w="16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50A7F9E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810</w:t>
            </w:r>
          </w:p>
        </w:tc>
      </w:tr>
      <w:tr w:rsidR="000F63A5" w:rsidRPr="0023319B" w14:paraId="4E111125" w14:textId="77777777" w:rsidTr="000F63A5">
        <w:tc>
          <w:tcPr>
            <w:tcW w:w="210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B348303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proofErr w:type="spellStart"/>
            <w:proofErr w:type="gramStart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>Kapingura</w:t>
            </w:r>
            <w:proofErr w:type="spellEnd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(</w:t>
            </w:r>
            <w:proofErr w:type="gramEnd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2017) 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892D82A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230</w:t>
            </w:r>
          </w:p>
        </w:tc>
        <w:tc>
          <w:tcPr>
            <w:tcW w:w="160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647BA76F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521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6D347E7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061</w:t>
            </w:r>
          </w:p>
        </w:tc>
        <w:tc>
          <w:tcPr>
            <w:tcW w:w="16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27A6F6B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1.010</w:t>
            </w:r>
          </w:p>
        </w:tc>
      </w:tr>
      <w:tr w:rsidR="000F63A5" w:rsidRPr="0023319B" w14:paraId="1A712BD9" w14:textId="77777777" w:rsidTr="000F63A5">
        <w:tc>
          <w:tcPr>
            <w:tcW w:w="210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FCB97E5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proofErr w:type="spellStart"/>
            <w:proofErr w:type="gramStart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>Kapingura</w:t>
            </w:r>
            <w:proofErr w:type="spellEnd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(</w:t>
            </w:r>
            <w:proofErr w:type="gramEnd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2017) 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08F3C21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050</w:t>
            </w:r>
          </w:p>
        </w:tc>
        <w:tc>
          <w:tcPr>
            <w:tcW w:w="160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52029547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293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825B616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193</w:t>
            </w:r>
          </w:p>
        </w:tc>
        <w:tc>
          <w:tcPr>
            <w:tcW w:w="16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9C7360B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1.080</w:t>
            </w:r>
          </w:p>
        </w:tc>
      </w:tr>
      <w:tr w:rsidR="000F63A5" w:rsidRPr="0023319B" w14:paraId="57E42B76" w14:textId="77777777" w:rsidTr="000F63A5">
        <w:tc>
          <w:tcPr>
            <w:tcW w:w="210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2ABF43C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Beck et al (2004) 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9C55174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489</w:t>
            </w:r>
          </w:p>
        </w:tc>
        <w:tc>
          <w:tcPr>
            <w:tcW w:w="160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41D296B3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728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6EC2D6A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249</w:t>
            </w:r>
          </w:p>
        </w:tc>
        <w:tc>
          <w:tcPr>
            <w:tcW w:w="16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D9713EC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1.090</w:t>
            </w:r>
          </w:p>
        </w:tc>
      </w:tr>
      <w:tr w:rsidR="000F63A5" w:rsidRPr="0023319B" w14:paraId="1AA7E912" w14:textId="77777777" w:rsidTr="000F63A5">
        <w:tc>
          <w:tcPr>
            <w:tcW w:w="210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76428E7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Beck et al (2004) 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8821A5C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387</w:t>
            </w:r>
          </w:p>
        </w:tc>
        <w:tc>
          <w:tcPr>
            <w:tcW w:w="160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0239F93E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640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51B6D62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134</w:t>
            </w:r>
          </w:p>
        </w:tc>
        <w:tc>
          <w:tcPr>
            <w:tcW w:w="16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8400261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1.070</w:t>
            </w:r>
          </w:p>
        </w:tc>
      </w:tr>
      <w:tr w:rsidR="000F63A5" w:rsidRPr="0023319B" w14:paraId="3EB920CC" w14:textId="77777777" w:rsidTr="000F63A5">
        <w:tc>
          <w:tcPr>
            <w:tcW w:w="210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6A517B5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Beck et al (2004) 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68B483A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414</w:t>
            </w:r>
          </w:p>
        </w:tc>
        <w:tc>
          <w:tcPr>
            <w:tcW w:w="160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585ED23A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664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8B3F055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164</w:t>
            </w:r>
          </w:p>
        </w:tc>
        <w:tc>
          <w:tcPr>
            <w:tcW w:w="16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A17D0FC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1.070</w:t>
            </w:r>
          </w:p>
        </w:tc>
      </w:tr>
      <w:tr w:rsidR="000F63A5" w:rsidRPr="0023319B" w14:paraId="7399CCF6" w14:textId="77777777" w:rsidTr="000F63A5">
        <w:tc>
          <w:tcPr>
            <w:tcW w:w="210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F2C165D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Beck et al (2004) 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962C8F9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414</w:t>
            </w:r>
          </w:p>
        </w:tc>
        <w:tc>
          <w:tcPr>
            <w:tcW w:w="160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1DC4D479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664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317DB88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164</w:t>
            </w:r>
          </w:p>
        </w:tc>
        <w:tc>
          <w:tcPr>
            <w:tcW w:w="16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54DC55F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1.070</w:t>
            </w:r>
          </w:p>
        </w:tc>
      </w:tr>
      <w:tr w:rsidR="000F63A5" w:rsidRPr="0023319B" w14:paraId="558C9DC6" w14:textId="77777777" w:rsidTr="000F63A5">
        <w:tc>
          <w:tcPr>
            <w:tcW w:w="210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E58F871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Beck et al (2004) 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64009A6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401</w:t>
            </w:r>
          </w:p>
        </w:tc>
        <w:tc>
          <w:tcPr>
            <w:tcW w:w="160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41BF1639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663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AC45848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139</w:t>
            </w:r>
          </w:p>
        </w:tc>
        <w:tc>
          <w:tcPr>
            <w:tcW w:w="16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97B9840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1.060</w:t>
            </w:r>
          </w:p>
        </w:tc>
      </w:tr>
      <w:tr w:rsidR="000F63A5" w:rsidRPr="0023319B" w14:paraId="63A7E43E" w14:textId="77777777" w:rsidTr="000F63A5">
        <w:tc>
          <w:tcPr>
            <w:tcW w:w="210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E8D9C8F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Clarke et al (2006) 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9BBD571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121</w:t>
            </w:r>
          </w:p>
        </w:tc>
        <w:tc>
          <w:tcPr>
            <w:tcW w:w="160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65F8326E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335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DB392C1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094</w:t>
            </w:r>
          </w:p>
        </w:tc>
        <w:tc>
          <w:tcPr>
            <w:tcW w:w="16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D11EC6C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1.120</w:t>
            </w:r>
          </w:p>
        </w:tc>
      </w:tr>
      <w:tr w:rsidR="000F63A5" w:rsidRPr="0023319B" w14:paraId="08523A44" w14:textId="77777777" w:rsidTr="000F63A5">
        <w:tc>
          <w:tcPr>
            <w:tcW w:w="210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AEC05DA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Clarke et al (2006) 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BA9422F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364</w:t>
            </w:r>
          </w:p>
        </w:tc>
        <w:tc>
          <w:tcPr>
            <w:tcW w:w="160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775CAB36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566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92121EA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163</w:t>
            </w:r>
          </w:p>
        </w:tc>
        <w:tc>
          <w:tcPr>
            <w:tcW w:w="16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71EEC0B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1.140</w:t>
            </w:r>
          </w:p>
        </w:tc>
      </w:tr>
      <w:tr w:rsidR="000F63A5" w:rsidRPr="0023319B" w14:paraId="51F2FCF9" w14:textId="77777777" w:rsidTr="000F63A5">
        <w:tc>
          <w:tcPr>
            <w:tcW w:w="210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591F521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Clarke et al (2006) 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B75D631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099</w:t>
            </w:r>
          </w:p>
        </w:tc>
        <w:tc>
          <w:tcPr>
            <w:tcW w:w="160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52A70285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314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C1897A8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116</w:t>
            </w:r>
          </w:p>
        </w:tc>
        <w:tc>
          <w:tcPr>
            <w:tcW w:w="16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67F0517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1.120</w:t>
            </w:r>
          </w:p>
        </w:tc>
      </w:tr>
      <w:tr w:rsidR="000F63A5" w:rsidRPr="0023319B" w14:paraId="7DB50FE9" w14:textId="77777777" w:rsidTr="000F63A5">
        <w:tc>
          <w:tcPr>
            <w:tcW w:w="210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1DFD071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Clarke et al (2006) 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24C8626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415</w:t>
            </w:r>
          </w:p>
        </w:tc>
        <w:tc>
          <w:tcPr>
            <w:tcW w:w="160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3CC32676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612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5A761B9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218</w:t>
            </w:r>
          </w:p>
        </w:tc>
        <w:tc>
          <w:tcPr>
            <w:tcW w:w="16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15CBC6B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1.150</w:t>
            </w:r>
          </w:p>
        </w:tc>
      </w:tr>
      <w:tr w:rsidR="000F63A5" w:rsidRPr="0023319B" w14:paraId="6156CFE8" w14:textId="77777777" w:rsidTr="000F63A5">
        <w:tc>
          <w:tcPr>
            <w:tcW w:w="210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63062F2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Clarke et al (2006) 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95096C9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102</w:t>
            </w:r>
          </w:p>
        </w:tc>
        <w:tc>
          <w:tcPr>
            <w:tcW w:w="160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13B571B1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035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2D75085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238</w:t>
            </w:r>
          </w:p>
        </w:tc>
        <w:tc>
          <w:tcPr>
            <w:tcW w:w="16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938C128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1.220</w:t>
            </w:r>
          </w:p>
        </w:tc>
      </w:tr>
      <w:tr w:rsidR="000F63A5" w:rsidRPr="0023319B" w14:paraId="203F6D40" w14:textId="77777777" w:rsidTr="000F63A5">
        <w:tc>
          <w:tcPr>
            <w:tcW w:w="210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A72CFD8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Clarke et al (2006) 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19C8623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143</w:t>
            </w:r>
          </w:p>
        </w:tc>
        <w:tc>
          <w:tcPr>
            <w:tcW w:w="160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6CD29912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279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64735C2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008</w:t>
            </w:r>
          </w:p>
        </w:tc>
        <w:tc>
          <w:tcPr>
            <w:tcW w:w="16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4E64059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1.220</w:t>
            </w:r>
          </w:p>
        </w:tc>
      </w:tr>
      <w:tr w:rsidR="000F63A5" w:rsidRPr="0023319B" w14:paraId="73DB7684" w14:textId="77777777" w:rsidTr="000F63A5">
        <w:tc>
          <w:tcPr>
            <w:tcW w:w="210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C4EFEB3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Liang (2006) 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D8DF9AF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394</w:t>
            </w:r>
          </w:p>
        </w:tc>
        <w:tc>
          <w:tcPr>
            <w:tcW w:w="160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0AB0948E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533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33FC73B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255</w:t>
            </w:r>
          </w:p>
        </w:tc>
        <w:tc>
          <w:tcPr>
            <w:tcW w:w="16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0CAEC64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1.210</w:t>
            </w:r>
          </w:p>
        </w:tc>
      </w:tr>
      <w:tr w:rsidR="000F63A5" w:rsidRPr="0023319B" w14:paraId="35161CD2" w14:textId="77777777" w:rsidTr="000F63A5">
        <w:tc>
          <w:tcPr>
            <w:tcW w:w="210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55E9D04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Liang (2006) 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9BA6E0E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373</w:t>
            </w:r>
          </w:p>
        </w:tc>
        <w:tc>
          <w:tcPr>
            <w:tcW w:w="160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601CF37D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514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1B5EB89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233</w:t>
            </w:r>
          </w:p>
        </w:tc>
        <w:tc>
          <w:tcPr>
            <w:tcW w:w="16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B19BA8A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1.210</w:t>
            </w:r>
          </w:p>
        </w:tc>
      </w:tr>
      <w:tr w:rsidR="000F63A5" w:rsidRPr="0023319B" w14:paraId="5C143B5C" w14:textId="77777777" w:rsidTr="000F63A5">
        <w:tc>
          <w:tcPr>
            <w:tcW w:w="210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C5C7237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Liang (2006) 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1967E38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305</w:t>
            </w:r>
          </w:p>
        </w:tc>
        <w:tc>
          <w:tcPr>
            <w:tcW w:w="160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35752D2B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450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B52AA27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161</w:t>
            </w:r>
          </w:p>
        </w:tc>
        <w:tc>
          <w:tcPr>
            <w:tcW w:w="16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D568AB5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1.210</w:t>
            </w:r>
          </w:p>
        </w:tc>
      </w:tr>
      <w:tr w:rsidR="000F63A5" w:rsidRPr="0023319B" w14:paraId="508B7B94" w14:textId="77777777" w:rsidTr="000F63A5">
        <w:tc>
          <w:tcPr>
            <w:tcW w:w="210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F36310F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Liang (2006) 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D04D0DC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348</w:t>
            </w:r>
          </w:p>
        </w:tc>
        <w:tc>
          <w:tcPr>
            <w:tcW w:w="160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2CCD5B8B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490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D3DB23F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205</w:t>
            </w:r>
          </w:p>
        </w:tc>
        <w:tc>
          <w:tcPr>
            <w:tcW w:w="16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2EBF10E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1.210</w:t>
            </w:r>
          </w:p>
        </w:tc>
      </w:tr>
      <w:tr w:rsidR="000F63A5" w:rsidRPr="0023319B" w14:paraId="50D08D6E" w14:textId="77777777" w:rsidTr="000F63A5">
        <w:tc>
          <w:tcPr>
            <w:tcW w:w="210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210C046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proofErr w:type="spellStart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>Prete</w:t>
            </w:r>
            <w:proofErr w:type="spellEnd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(2013) 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7ACF94D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414</w:t>
            </w:r>
          </w:p>
        </w:tc>
        <w:tc>
          <w:tcPr>
            <w:tcW w:w="160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31E4B778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745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E5F4EC9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083</w:t>
            </w:r>
          </w:p>
        </w:tc>
        <w:tc>
          <w:tcPr>
            <w:tcW w:w="16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95E46D8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950</w:t>
            </w:r>
          </w:p>
        </w:tc>
      </w:tr>
      <w:tr w:rsidR="000F63A5" w:rsidRPr="0023319B" w14:paraId="450ADCA5" w14:textId="77777777" w:rsidTr="000F63A5">
        <w:tc>
          <w:tcPr>
            <w:tcW w:w="210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BCEA14E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proofErr w:type="spellStart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>Prete</w:t>
            </w:r>
            <w:proofErr w:type="spellEnd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(2013) 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10F2033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368</w:t>
            </w:r>
          </w:p>
        </w:tc>
        <w:tc>
          <w:tcPr>
            <w:tcW w:w="160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6C532FE6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706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E616FA2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029</w:t>
            </w:r>
          </w:p>
        </w:tc>
        <w:tc>
          <w:tcPr>
            <w:tcW w:w="16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B04750B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940</w:t>
            </w:r>
          </w:p>
        </w:tc>
      </w:tr>
      <w:tr w:rsidR="000F63A5" w:rsidRPr="0023319B" w14:paraId="199B729E" w14:textId="77777777" w:rsidTr="000F63A5">
        <w:tc>
          <w:tcPr>
            <w:tcW w:w="210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CBF81E1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proofErr w:type="spellStart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>Prete</w:t>
            </w:r>
            <w:proofErr w:type="spellEnd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(2013) 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9E669B4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147</w:t>
            </w:r>
          </w:p>
        </w:tc>
        <w:tc>
          <w:tcPr>
            <w:tcW w:w="160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47721DD8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507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FEFC02E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213</w:t>
            </w:r>
          </w:p>
        </w:tc>
        <w:tc>
          <w:tcPr>
            <w:tcW w:w="16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BACA750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910</w:t>
            </w:r>
          </w:p>
        </w:tc>
      </w:tr>
      <w:tr w:rsidR="000F63A5" w:rsidRPr="0023319B" w14:paraId="05549880" w14:textId="77777777" w:rsidTr="000F63A5">
        <w:tc>
          <w:tcPr>
            <w:tcW w:w="210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B88E6F8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proofErr w:type="spellStart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>Prete</w:t>
            </w:r>
            <w:proofErr w:type="spellEnd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(2013) 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E11B48D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131</w:t>
            </w:r>
          </w:p>
        </w:tc>
        <w:tc>
          <w:tcPr>
            <w:tcW w:w="160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184853D3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492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9C48DE3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230</w:t>
            </w:r>
          </w:p>
        </w:tc>
        <w:tc>
          <w:tcPr>
            <w:tcW w:w="16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483F4D5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910</w:t>
            </w:r>
          </w:p>
        </w:tc>
      </w:tr>
      <w:tr w:rsidR="000F63A5" w:rsidRPr="0023319B" w14:paraId="0198F5FE" w14:textId="77777777" w:rsidTr="000F63A5">
        <w:tc>
          <w:tcPr>
            <w:tcW w:w="210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96B2990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proofErr w:type="spellStart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>Prete</w:t>
            </w:r>
            <w:proofErr w:type="spellEnd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(2013) 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F264298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158</w:t>
            </w:r>
          </w:p>
        </w:tc>
        <w:tc>
          <w:tcPr>
            <w:tcW w:w="160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39D58D6C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202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09F37A8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517</w:t>
            </w:r>
          </w:p>
        </w:tc>
        <w:tc>
          <w:tcPr>
            <w:tcW w:w="16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727168E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910</w:t>
            </w:r>
          </w:p>
        </w:tc>
      </w:tr>
      <w:tr w:rsidR="000F63A5" w:rsidRPr="0023319B" w14:paraId="07714FB7" w14:textId="77777777" w:rsidTr="000F63A5">
        <w:tc>
          <w:tcPr>
            <w:tcW w:w="210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421D1C9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proofErr w:type="spellStart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>Prete</w:t>
            </w:r>
            <w:proofErr w:type="spellEnd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(2013) 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079F4ED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151</w:t>
            </w:r>
          </w:p>
        </w:tc>
        <w:tc>
          <w:tcPr>
            <w:tcW w:w="160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61B5CC10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209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66262D9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510</w:t>
            </w:r>
          </w:p>
        </w:tc>
        <w:tc>
          <w:tcPr>
            <w:tcW w:w="16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776E663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910</w:t>
            </w:r>
          </w:p>
        </w:tc>
      </w:tr>
      <w:tr w:rsidR="000F63A5" w:rsidRPr="0023319B" w14:paraId="147ED648" w14:textId="77777777" w:rsidTr="000F63A5">
        <w:tc>
          <w:tcPr>
            <w:tcW w:w="210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10BDA9A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Ali et al (2021) 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ECE057C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037</w:t>
            </w:r>
          </w:p>
        </w:tc>
        <w:tc>
          <w:tcPr>
            <w:tcW w:w="160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20B54116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064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48EB711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137</w:t>
            </w:r>
          </w:p>
        </w:tc>
        <w:tc>
          <w:tcPr>
            <w:tcW w:w="16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211EB5B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1.250</w:t>
            </w:r>
          </w:p>
        </w:tc>
      </w:tr>
      <w:tr w:rsidR="000F63A5" w:rsidRPr="0023319B" w14:paraId="364B1633" w14:textId="77777777" w:rsidTr="000F63A5">
        <w:tc>
          <w:tcPr>
            <w:tcW w:w="210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0EF41ED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Wahid et </w:t>
            </w:r>
            <w:proofErr w:type="gramStart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>al  (</w:t>
            </w:r>
            <w:proofErr w:type="gramEnd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2012) 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5C0FCA9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590</w:t>
            </w:r>
          </w:p>
        </w:tc>
        <w:tc>
          <w:tcPr>
            <w:tcW w:w="160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67A9B7E2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237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50046CB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944</w:t>
            </w:r>
          </w:p>
        </w:tc>
        <w:tc>
          <w:tcPr>
            <w:tcW w:w="16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6A8D6F4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920</w:t>
            </w:r>
          </w:p>
        </w:tc>
      </w:tr>
      <w:tr w:rsidR="000F63A5" w:rsidRPr="0023319B" w14:paraId="37C080AA" w14:textId="77777777" w:rsidTr="000F63A5">
        <w:tc>
          <w:tcPr>
            <w:tcW w:w="210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99F67E8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Wahid et </w:t>
            </w:r>
            <w:proofErr w:type="gramStart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>al  (</w:t>
            </w:r>
            <w:proofErr w:type="gramEnd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2012) 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3623720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454</w:t>
            </w:r>
          </w:p>
        </w:tc>
        <w:tc>
          <w:tcPr>
            <w:tcW w:w="160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19E9AC9B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064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48F7207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845</w:t>
            </w:r>
          </w:p>
        </w:tc>
        <w:tc>
          <w:tcPr>
            <w:tcW w:w="16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E164776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870</w:t>
            </w:r>
          </w:p>
        </w:tc>
      </w:tr>
      <w:tr w:rsidR="000F63A5" w:rsidRPr="0023319B" w14:paraId="624884E8" w14:textId="77777777" w:rsidTr="000F63A5">
        <w:tc>
          <w:tcPr>
            <w:tcW w:w="210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F14CAE7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proofErr w:type="spellStart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>Jaumotte</w:t>
            </w:r>
            <w:proofErr w:type="spellEnd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et </w:t>
            </w:r>
            <w:proofErr w:type="gramStart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>al  (</w:t>
            </w:r>
            <w:proofErr w:type="gramEnd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2008) 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BB8F542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264</w:t>
            </w:r>
          </w:p>
        </w:tc>
        <w:tc>
          <w:tcPr>
            <w:tcW w:w="160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51A5A9D6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153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B714DCF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374</w:t>
            </w:r>
          </w:p>
        </w:tc>
        <w:tc>
          <w:tcPr>
            <w:tcW w:w="16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4C2DA96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1.240</w:t>
            </w:r>
          </w:p>
        </w:tc>
      </w:tr>
      <w:tr w:rsidR="000F63A5" w:rsidRPr="0023319B" w14:paraId="15ABF3B1" w14:textId="77777777" w:rsidTr="000F63A5">
        <w:tc>
          <w:tcPr>
            <w:tcW w:w="210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31F9F03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proofErr w:type="spellStart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>Jaumotte</w:t>
            </w:r>
            <w:proofErr w:type="spellEnd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et </w:t>
            </w:r>
            <w:proofErr w:type="gramStart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>al  (</w:t>
            </w:r>
            <w:proofErr w:type="gramEnd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2008) 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F23EAB1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212</w:t>
            </w:r>
          </w:p>
        </w:tc>
        <w:tc>
          <w:tcPr>
            <w:tcW w:w="160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5FEF4F68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099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AC63114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325</w:t>
            </w:r>
          </w:p>
        </w:tc>
        <w:tc>
          <w:tcPr>
            <w:tcW w:w="16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055C67A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1.240</w:t>
            </w:r>
          </w:p>
        </w:tc>
      </w:tr>
      <w:tr w:rsidR="000F63A5" w:rsidRPr="0023319B" w14:paraId="147A2FC7" w14:textId="77777777" w:rsidTr="000F63A5">
        <w:tc>
          <w:tcPr>
            <w:tcW w:w="210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0B077B7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proofErr w:type="spellStart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>Jaumotte</w:t>
            </w:r>
            <w:proofErr w:type="spellEnd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et </w:t>
            </w:r>
            <w:proofErr w:type="gramStart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>al  (</w:t>
            </w:r>
            <w:proofErr w:type="gramEnd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2008) 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CED539E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233</w:t>
            </w:r>
          </w:p>
        </w:tc>
        <w:tc>
          <w:tcPr>
            <w:tcW w:w="160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07AD875B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121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72E5A75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344</w:t>
            </w:r>
          </w:p>
        </w:tc>
        <w:tc>
          <w:tcPr>
            <w:tcW w:w="16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850F2AA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1.240</w:t>
            </w:r>
          </w:p>
        </w:tc>
      </w:tr>
      <w:tr w:rsidR="000F63A5" w:rsidRPr="0023319B" w14:paraId="5A0B0124" w14:textId="77777777" w:rsidTr="000F63A5">
        <w:tc>
          <w:tcPr>
            <w:tcW w:w="210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E879027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proofErr w:type="spellStart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>Jaumotte</w:t>
            </w:r>
            <w:proofErr w:type="spellEnd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et </w:t>
            </w:r>
            <w:proofErr w:type="gramStart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>al  (</w:t>
            </w:r>
            <w:proofErr w:type="gramEnd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2008) 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1B1FE1D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290</w:t>
            </w:r>
          </w:p>
        </w:tc>
        <w:tc>
          <w:tcPr>
            <w:tcW w:w="160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446E5F20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179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9441821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401</w:t>
            </w:r>
          </w:p>
        </w:tc>
        <w:tc>
          <w:tcPr>
            <w:tcW w:w="16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45E8B19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1.240</w:t>
            </w:r>
          </w:p>
        </w:tc>
      </w:tr>
      <w:tr w:rsidR="000F63A5" w:rsidRPr="0023319B" w14:paraId="529C3F8A" w14:textId="77777777" w:rsidTr="000F63A5">
        <w:tc>
          <w:tcPr>
            <w:tcW w:w="210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337B1B8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proofErr w:type="spellStart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>Jaumotte</w:t>
            </w:r>
            <w:proofErr w:type="spellEnd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et </w:t>
            </w:r>
            <w:proofErr w:type="gramStart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>al  (</w:t>
            </w:r>
            <w:proofErr w:type="gramEnd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2008) 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AA9D269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262</w:t>
            </w:r>
          </w:p>
        </w:tc>
        <w:tc>
          <w:tcPr>
            <w:tcW w:w="160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1FF9D5A5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149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E85EA11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374</w:t>
            </w:r>
          </w:p>
        </w:tc>
        <w:tc>
          <w:tcPr>
            <w:tcW w:w="16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27160D3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1.240</w:t>
            </w:r>
          </w:p>
        </w:tc>
      </w:tr>
      <w:tr w:rsidR="000F63A5" w:rsidRPr="0023319B" w14:paraId="7F585F65" w14:textId="77777777" w:rsidTr="000F63A5">
        <w:tc>
          <w:tcPr>
            <w:tcW w:w="210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F3E7683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proofErr w:type="spellStart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>Jaumotte</w:t>
            </w:r>
            <w:proofErr w:type="spellEnd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et </w:t>
            </w:r>
            <w:proofErr w:type="gramStart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>al  (</w:t>
            </w:r>
            <w:proofErr w:type="gramEnd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2008) 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A556738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208</w:t>
            </w:r>
          </w:p>
        </w:tc>
        <w:tc>
          <w:tcPr>
            <w:tcW w:w="160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29658AD7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094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78C1620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322</w:t>
            </w:r>
          </w:p>
        </w:tc>
        <w:tc>
          <w:tcPr>
            <w:tcW w:w="16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4399010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1.240</w:t>
            </w:r>
          </w:p>
        </w:tc>
      </w:tr>
      <w:tr w:rsidR="000F63A5" w:rsidRPr="0023319B" w14:paraId="36541AC4" w14:textId="77777777" w:rsidTr="000F63A5">
        <w:tc>
          <w:tcPr>
            <w:tcW w:w="210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C509E9F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Seven and </w:t>
            </w:r>
            <w:proofErr w:type="gramStart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>Coskun  (</w:t>
            </w:r>
            <w:proofErr w:type="gramEnd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2016) 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BE2408F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025</w:t>
            </w:r>
          </w:p>
        </w:tc>
        <w:tc>
          <w:tcPr>
            <w:tcW w:w="160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71D37F18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171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9BFB10E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121</w:t>
            </w:r>
          </w:p>
        </w:tc>
        <w:tc>
          <w:tcPr>
            <w:tcW w:w="16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9F8514F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1.210</w:t>
            </w:r>
          </w:p>
        </w:tc>
      </w:tr>
      <w:tr w:rsidR="000F63A5" w:rsidRPr="0023319B" w14:paraId="58C204BF" w14:textId="77777777" w:rsidTr="000F63A5">
        <w:tc>
          <w:tcPr>
            <w:tcW w:w="210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393AD97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Seven and </w:t>
            </w:r>
            <w:proofErr w:type="gramStart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>Coskun  (</w:t>
            </w:r>
            <w:proofErr w:type="gramEnd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2016) 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3775245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152</w:t>
            </w:r>
          </w:p>
        </w:tc>
        <w:tc>
          <w:tcPr>
            <w:tcW w:w="160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739C07CA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003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3E3D1B6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302</w:t>
            </w:r>
          </w:p>
        </w:tc>
        <w:tc>
          <w:tcPr>
            <w:tcW w:w="16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5F0FA60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1.200</w:t>
            </w:r>
          </w:p>
        </w:tc>
      </w:tr>
      <w:tr w:rsidR="000F63A5" w:rsidRPr="0023319B" w14:paraId="0A065394" w14:textId="77777777" w:rsidTr="000F63A5">
        <w:tc>
          <w:tcPr>
            <w:tcW w:w="210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63D055B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Seven and </w:t>
            </w:r>
            <w:proofErr w:type="gramStart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>Coskun  (</w:t>
            </w:r>
            <w:proofErr w:type="gramEnd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2016) 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E03321A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134</w:t>
            </w:r>
          </w:p>
        </w:tc>
        <w:tc>
          <w:tcPr>
            <w:tcW w:w="160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2BA5D235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016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37E0F07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284</w:t>
            </w:r>
          </w:p>
        </w:tc>
        <w:tc>
          <w:tcPr>
            <w:tcW w:w="16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61335DD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1.200</w:t>
            </w:r>
          </w:p>
        </w:tc>
      </w:tr>
      <w:tr w:rsidR="000F63A5" w:rsidRPr="0023319B" w14:paraId="1A1592E6" w14:textId="77777777" w:rsidTr="000F63A5">
        <w:tc>
          <w:tcPr>
            <w:tcW w:w="210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FC104A5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Seven and </w:t>
            </w:r>
            <w:proofErr w:type="gramStart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>Coskun  (</w:t>
            </w:r>
            <w:proofErr w:type="gramEnd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2016) 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ADC0A68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077</w:t>
            </w:r>
          </w:p>
        </w:tc>
        <w:tc>
          <w:tcPr>
            <w:tcW w:w="160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0687F0CE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074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82DCB14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228</w:t>
            </w:r>
          </w:p>
        </w:tc>
        <w:tc>
          <w:tcPr>
            <w:tcW w:w="16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FD4999A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1.200</w:t>
            </w:r>
          </w:p>
        </w:tc>
      </w:tr>
      <w:tr w:rsidR="000F63A5" w:rsidRPr="0023319B" w14:paraId="3FD71288" w14:textId="77777777" w:rsidTr="000F63A5">
        <w:tc>
          <w:tcPr>
            <w:tcW w:w="210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8B12F09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Seven and </w:t>
            </w:r>
            <w:proofErr w:type="gramStart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>Coskun  (</w:t>
            </w:r>
            <w:proofErr w:type="gramEnd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2016) 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0664FEC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294</w:t>
            </w:r>
          </w:p>
        </w:tc>
        <w:tc>
          <w:tcPr>
            <w:tcW w:w="160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001500E8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154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0D07489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434</w:t>
            </w:r>
          </w:p>
        </w:tc>
        <w:tc>
          <w:tcPr>
            <w:tcW w:w="16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81384B7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1.210</w:t>
            </w:r>
          </w:p>
        </w:tc>
      </w:tr>
      <w:tr w:rsidR="000F63A5" w:rsidRPr="0023319B" w14:paraId="1FC9C83D" w14:textId="77777777" w:rsidTr="000F63A5">
        <w:tc>
          <w:tcPr>
            <w:tcW w:w="210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8EED222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Seven and </w:t>
            </w:r>
            <w:proofErr w:type="gramStart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>Coskun  (</w:t>
            </w:r>
            <w:proofErr w:type="gramEnd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2016) 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D003D51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453</w:t>
            </w:r>
          </w:p>
        </w:tc>
        <w:tc>
          <w:tcPr>
            <w:tcW w:w="160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4D3D1388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319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B2330B5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588</w:t>
            </w:r>
          </w:p>
        </w:tc>
        <w:tc>
          <w:tcPr>
            <w:tcW w:w="16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0106399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1.220</w:t>
            </w:r>
          </w:p>
        </w:tc>
      </w:tr>
      <w:tr w:rsidR="000F63A5" w:rsidRPr="0023319B" w14:paraId="2AF8B507" w14:textId="77777777" w:rsidTr="000F63A5">
        <w:tc>
          <w:tcPr>
            <w:tcW w:w="210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B1395F8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Seven and </w:t>
            </w:r>
            <w:proofErr w:type="gramStart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>Coskun  (</w:t>
            </w:r>
            <w:proofErr w:type="gramEnd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2016) 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96CFB59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244</w:t>
            </w:r>
          </w:p>
        </w:tc>
        <w:tc>
          <w:tcPr>
            <w:tcW w:w="160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44F35E46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097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7746E35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391</w:t>
            </w:r>
          </w:p>
        </w:tc>
        <w:tc>
          <w:tcPr>
            <w:tcW w:w="16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8B4CBBB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1.210</w:t>
            </w:r>
          </w:p>
        </w:tc>
      </w:tr>
      <w:tr w:rsidR="000F63A5" w:rsidRPr="0023319B" w14:paraId="6F0C5774" w14:textId="77777777" w:rsidTr="000F63A5">
        <w:tc>
          <w:tcPr>
            <w:tcW w:w="210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2459D32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Shahbaz and Islam (2011) 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3AC3DDC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465</w:t>
            </w:r>
          </w:p>
        </w:tc>
        <w:tc>
          <w:tcPr>
            <w:tcW w:w="160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61CE11B0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767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98974F0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163</w:t>
            </w:r>
          </w:p>
        </w:tc>
        <w:tc>
          <w:tcPr>
            <w:tcW w:w="16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957F985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1.000</w:t>
            </w:r>
          </w:p>
        </w:tc>
      </w:tr>
      <w:tr w:rsidR="000F63A5" w:rsidRPr="0023319B" w14:paraId="6391CEBC" w14:textId="77777777" w:rsidTr="000F63A5">
        <w:tc>
          <w:tcPr>
            <w:tcW w:w="210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783EBCF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Shahbaz and Islam (2011) 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AFA48FB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906</w:t>
            </w:r>
          </w:p>
        </w:tc>
        <w:tc>
          <w:tcPr>
            <w:tcW w:w="160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5ECE846C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1.050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3BB08C3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761</w:t>
            </w:r>
          </w:p>
        </w:tc>
        <w:tc>
          <w:tcPr>
            <w:tcW w:w="16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94BFF67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1.210</w:t>
            </w:r>
          </w:p>
        </w:tc>
      </w:tr>
      <w:tr w:rsidR="000F63A5" w:rsidRPr="0023319B" w14:paraId="60AF4E09" w14:textId="77777777" w:rsidTr="000F63A5">
        <w:tc>
          <w:tcPr>
            <w:tcW w:w="210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BB4E49A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Shahbaz et al (2014) 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5B2CDC7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572</w:t>
            </w:r>
          </w:p>
        </w:tc>
        <w:tc>
          <w:tcPr>
            <w:tcW w:w="160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078CF914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812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63C2711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333</w:t>
            </w:r>
          </w:p>
        </w:tc>
        <w:tc>
          <w:tcPr>
            <w:tcW w:w="16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CB396DD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1.090</w:t>
            </w:r>
          </w:p>
        </w:tc>
      </w:tr>
      <w:tr w:rsidR="000F63A5" w:rsidRPr="0023319B" w14:paraId="5331FEBC" w14:textId="77777777" w:rsidTr="000F63A5">
        <w:tc>
          <w:tcPr>
            <w:tcW w:w="210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051A07D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Shahbaz et al (2014) 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686A07F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274</w:t>
            </w:r>
          </w:p>
        </w:tc>
        <w:tc>
          <w:tcPr>
            <w:tcW w:w="160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45C7EDBF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555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1F8886A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007</w:t>
            </w:r>
          </w:p>
        </w:tc>
        <w:tc>
          <w:tcPr>
            <w:tcW w:w="16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695FDAF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1.030</w:t>
            </w:r>
          </w:p>
        </w:tc>
      </w:tr>
      <w:tr w:rsidR="000F63A5" w:rsidRPr="0023319B" w14:paraId="6B65D320" w14:textId="77777777" w:rsidTr="000F63A5">
        <w:tc>
          <w:tcPr>
            <w:tcW w:w="210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0065C2C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de </w:t>
            </w:r>
            <w:proofErr w:type="spellStart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>Haan</w:t>
            </w:r>
            <w:proofErr w:type="spellEnd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and Sturm (2017) 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F0AD0B6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240</w:t>
            </w:r>
          </w:p>
        </w:tc>
        <w:tc>
          <w:tcPr>
            <w:tcW w:w="160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6CF5AFF4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147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86C1BAD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332</w:t>
            </w:r>
          </w:p>
        </w:tc>
        <w:tc>
          <w:tcPr>
            <w:tcW w:w="16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66E9563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1.260</w:t>
            </w:r>
          </w:p>
        </w:tc>
      </w:tr>
      <w:tr w:rsidR="000F63A5" w:rsidRPr="0023319B" w14:paraId="7395E884" w14:textId="77777777" w:rsidTr="000F63A5">
        <w:tc>
          <w:tcPr>
            <w:tcW w:w="210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C615C80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de </w:t>
            </w:r>
            <w:proofErr w:type="spellStart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>Haan</w:t>
            </w:r>
            <w:proofErr w:type="spellEnd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and Sturm (2017) 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E26674C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203</w:t>
            </w:r>
          </w:p>
        </w:tc>
        <w:tc>
          <w:tcPr>
            <w:tcW w:w="160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2255D5C8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110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1F72735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296</w:t>
            </w:r>
          </w:p>
        </w:tc>
        <w:tc>
          <w:tcPr>
            <w:tcW w:w="16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1A7F605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1.260</w:t>
            </w:r>
          </w:p>
        </w:tc>
      </w:tr>
      <w:tr w:rsidR="000F63A5" w:rsidRPr="0023319B" w14:paraId="3A991874" w14:textId="77777777" w:rsidTr="000F63A5">
        <w:tc>
          <w:tcPr>
            <w:tcW w:w="210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90613D3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de </w:t>
            </w:r>
            <w:proofErr w:type="spellStart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>Haan</w:t>
            </w:r>
            <w:proofErr w:type="spellEnd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and Sturm (2017) 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93379DD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025</w:t>
            </w:r>
          </w:p>
        </w:tc>
        <w:tc>
          <w:tcPr>
            <w:tcW w:w="160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26D708ED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120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27E2652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070</w:t>
            </w:r>
          </w:p>
        </w:tc>
        <w:tc>
          <w:tcPr>
            <w:tcW w:w="16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C90D06F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1.250</w:t>
            </w:r>
          </w:p>
        </w:tc>
      </w:tr>
      <w:tr w:rsidR="000F63A5" w:rsidRPr="0023319B" w14:paraId="61C471AD" w14:textId="77777777" w:rsidTr="000F63A5">
        <w:tc>
          <w:tcPr>
            <w:tcW w:w="210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E4BE3B9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de </w:t>
            </w:r>
            <w:proofErr w:type="spellStart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>Haan</w:t>
            </w:r>
            <w:proofErr w:type="spellEnd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and Sturm (2017) 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06BF1EB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163</w:t>
            </w:r>
          </w:p>
        </w:tc>
        <w:tc>
          <w:tcPr>
            <w:tcW w:w="160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282CA9AD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069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4761B80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257</w:t>
            </w:r>
          </w:p>
        </w:tc>
        <w:tc>
          <w:tcPr>
            <w:tcW w:w="16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209EC8B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1.260</w:t>
            </w:r>
          </w:p>
        </w:tc>
      </w:tr>
      <w:tr w:rsidR="000F63A5" w:rsidRPr="0023319B" w14:paraId="3306D9C8" w14:textId="77777777" w:rsidTr="000F63A5">
        <w:tc>
          <w:tcPr>
            <w:tcW w:w="210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849EA3D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de </w:t>
            </w:r>
            <w:proofErr w:type="spellStart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>Haan</w:t>
            </w:r>
            <w:proofErr w:type="spellEnd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and Sturm (2017) 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6AC11AE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160</w:t>
            </w:r>
          </w:p>
        </w:tc>
        <w:tc>
          <w:tcPr>
            <w:tcW w:w="160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222F3327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055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7CA2B13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264</w:t>
            </w:r>
          </w:p>
        </w:tc>
        <w:tc>
          <w:tcPr>
            <w:tcW w:w="16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1E32B73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1.250</w:t>
            </w:r>
          </w:p>
        </w:tc>
      </w:tr>
      <w:tr w:rsidR="000F63A5" w:rsidRPr="0023319B" w14:paraId="18EB9B32" w14:textId="77777777" w:rsidTr="000F63A5">
        <w:tc>
          <w:tcPr>
            <w:tcW w:w="210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8DDA300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de </w:t>
            </w:r>
            <w:proofErr w:type="spellStart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>Haan</w:t>
            </w:r>
            <w:proofErr w:type="spellEnd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and Sturm (2017) 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9C30C91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057</w:t>
            </w:r>
          </w:p>
        </w:tc>
        <w:tc>
          <w:tcPr>
            <w:tcW w:w="160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2AC60127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048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926ECEB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163</w:t>
            </w:r>
          </w:p>
        </w:tc>
        <w:tc>
          <w:tcPr>
            <w:tcW w:w="16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55BAC3E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1.250</w:t>
            </w:r>
          </w:p>
        </w:tc>
      </w:tr>
      <w:tr w:rsidR="000F63A5" w:rsidRPr="0023319B" w14:paraId="4CDA76BF" w14:textId="77777777" w:rsidTr="000F63A5">
        <w:tc>
          <w:tcPr>
            <w:tcW w:w="210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1AD8A62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de </w:t>
            </w:r>
            <w:proofErr w:type="spellStart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>Haan</w:t>
            </w:r>
            <w:proofErr w:type="spellEnd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and Sturm (2017) 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9A29471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145</w:t>
            </w:r>
          </w:p>
        </w:tc>
        <w:tc>
          <w:tcPr>
            <w:tcW w:w="160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0D25676E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040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EFD9929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251</w:t>
            </w:r>
          </w:p>
        </w:tc>
        <w:tc>
          <w:tcPr>
            <w:tcW w:w="16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1E9AE90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1.250</w:t>
            </w:r>
          </w:p>
        </w:tc>
      </w:tr>
      <w:tr w:rsidR="000F63A5" w:rsidRPr="0023319B" w14:paraId="5702F265" w14:textId="77777777" w:rsidTr="000F63A5">
        <w:tc>
          <w:tcPr>
            <w:tcW w:w="210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40A4C35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Kim and </w:t>
            </w:r>
            <w:proofErr w:type="gramStart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>Lin  (</w:t>
            </w:r>
            <w:proofErr w:type="gramEnd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2011) 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A1A90C1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545</w:t>
            </w:r>
          </w:p>
        </w:tc>
        <w:tc>
          <w:tcPr>
            <w:tcW w:w="160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78300D8F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223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68511CC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867</w:t>
            </w:r>
          </w:p>
        </w:tc>
        <w:tc>
          <w:tcPr>
            <w:tcW w:w="16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A0899DA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970</w:t>
            </w:r>
          </w:p>
        </w:tc>
      </w:tr>
      <w:tr w:rsidR="000F63A5" w:rsidRPr="0023319B" w14:paraId="0D13D16C" w14:textId="77777777" w:rsidTr="000F63A5">
        <w:tc>
          <w:tcPr>
            <w:tcW w:w="210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71A015B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Kim and </w:t>
            </w:r>
            <w:proofErr w:type="gramStart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>Lin  (</w:t>
            </w:r>
            <w:proofErr w:type="gramEnd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2011) 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BB2D2C8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408</w:t>
            </w:r>
          </w:p>
        </w:tc>
        <w:tc>
          <w:tcPr>
            <w:tcW w:w="160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064D0A84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710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49924D9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105</w:t>
            </w:r>
          </w:p>
        </w:tc>
        <w:tc>
          <w:tcPr>
            <w:tcW w:w="16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22769D5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1.000</w:t>
            </w:r>
          </w:p>
        </w:tc>
      </w:tr>
      <w:tr w:rsidR="000F63A5" w:rsidRPr="0023319B" w14:paraId="4C55F497" w14:textId="77777777" w:rsidTr="000F63A5">
        <w:tc>
          <w:tcPr>
            <w:tcW w:w="210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C55C2D2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Kim and </w:t>
            </w:r>
            <w:proofErr w:type="gramStart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>Lin  (</w:t>
            </w:r>
            <w:proofErr w:type="gramEnd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2011) 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11FE109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811</w:t>
            </w:r>
          </w:p>
        </w:tc>
        <w:tc>
          <w:tcPr>
            <w:tcW w:w="160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0F08DB95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666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1DC9747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957</w:t>
            </w:r>
          </w:p>
        </w:tc>
        <w:tc>
          <w:tcPr>
            <w:tcW w:w="16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6A468D1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1.210</w:t>
            </w:r>
          </w:p>
        </w:tc>
      </w:tr>
      <w:tr w:rsidR="000F63A5" w:rsidRPr="0023319B" w14:paraId="14FF5817" w14:textId="77777777" w:rsidTr="000F63A5">
        <w:tc>
          <w:tcPr>
            <w:tcW w:w="210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8951675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Kim and </w:t>
            </w:r>
            <w:proofErr w:type="gramStart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>Lin  (</w:t>
            </w:r>
            <w:proofErr w:type="gramEnd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2011) 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A8B3290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347</w:t>
            </w:r>
          </w:p>
        </w:tc>
        <w:tc>
          <w:tcPr>
            <w:tcW w:w="160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391F90A9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014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AFD6EC7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707</w:t>
            </w:r>
          </w:p>
        </w:tc>
        <w:tc>
          <w:tcPr>
            <w:tcW w:w="16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78F716E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910</w:t>
            </w:r>
          </w:p>
        </w:tc>
      </w:tr>
      <w:tr w:rsidR="000F63A5" w:rsidRPr="0023319B" w14:paraId="173D31F1" w14:textId="77777777" w:rsidTr="000F63A5">
        <w:tc>
          <w:tcPr>
            <w:tcW w:w="210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2E316A4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Kim and </w:t>
            </w:r>
            <w:proofErr w:type="gramStart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>Lin  (</w:t>
            </w:r>
            <w:proofErr w:type="gramEnd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2011) 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CE85276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394</w:t>
            </w:r>
          </w:p>
        </w:tc>
        <w:tc>
          <w:tcPr>
            <w:tcW w:w="160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77B0849B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699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9DC255F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090</w:t>
            </w:r>
          </w:p>
        </w:tc>
        <w:tc>
          <w:tcPr>
            <w:tcW w:w="16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D92791E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990</w:t>
            </w:r>
          </w:p>
        </w:tc>
      </w:tr>
      <w:tr w:rsidR="000F63A5" w:rsidRPr="0023319B" w14:paraId="6017B679" w14:textId="77777777" w:rsidTr="000F63A5">
        <w:tc>
          <w:tcPr>
            <w:tcW w:w="210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1B1AD50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Kim and </w:t>
            </w:r>
            <w:proofErr w:type="gramStart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>Lin  (</w:t>
            </w:r>
            <w:proofErr w:type="gramEnd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2011) 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852A9D5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898</w:t>
            </w:r>
          </w:p>
        </w:tc>
        <w:tc>
          <w:tcPr>
            <w:tcW w:w="160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564A2D10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788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6AFB319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1.007</w:t>
            </w:r>
          </w:p>
        </w:tc>
        <w:tc>
          <w:tcPr>
            <w:tcW w:w="16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D76C2B0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1.240</w:t>
            </w:r>
          </w:p>
        </w:tc>
      </w:tr>
      <w:tr w:rsidR="000F63A5" w:rsidRPr="0023319B" w14:paraId="19834C3E" w14:textId="77777777" w:rsidTr="000F63A5">
        <w:tc>
          <w:tcPr>
            <w:tcW w:w="210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8C02650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Tan and Law (2011) 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E8A832F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123</w:t>
            </w:r>
          </w:p>
        </w:tc>
        <w:tc>
          <w:tcPr>
            <w:tcW w:w="160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32D77DCA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197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0016E73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050</w:t>
            </w:r>
          </w:p>
        </w:tc>
        <w:tc>
          <w:tcPr>
            <w:tcW w:w="16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1F6F0DE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1.270</w:t>
            </w:r>
          </w:p>
        </w:tc>
      </w:tr>
      <w:tr w:rsidR="000F63A5" w:rsidRPr="0023319B" w14:paraId="4FEDBDD1" w14:textId="77777777" w:rsidTr="000F63A5">
        <w:tc>
          <w:tcPr>
            <w:tcW w:w="210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D10A6F6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Tan and Law (2011) 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2E20D4C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112</w:t>
            </w:r>
          </w:p>
        </w:tc>
        <w:tc>
          <w:tcPr>
            <w:tcW w:w="160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152505F6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197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86270AE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026</w:t>
            </w:r>
          </w:p>
        </w:tc>
        <w:tc>
          <w:tcPr>
            <w:tcW w:w="16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389938A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1.260</w:t>
            </w:r>
          </w:p>
        </w:tc>
      </w:tr>
      <w:tr w:rsidR="000F63A5" w:rsidRPr="0023319B" w14:paraId="7DB69970" w14:textId="77777777" w:rsidTr="000F63A5">
        <w:tc>
          <w:tcPr>
            <w:tcW w:w="210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E97ECF7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proofErr w:type="spellStart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>Weychert</w:t>
            </w:r>
            <w:proofErr w:type="spellEnd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(2020) 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56AAB1A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145</w:t>
            </w:r>
          </w:p>
        </w:tc>
        <w:tc>
          <w:tcPr>
            <w:tcW w:w="160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7832E985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003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43594CB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288</w:t>
            </w:r>
          </w:p>
        </w:tc>
        <w:tc>
          <w:tcPr>
            <w:tcW w:w="16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69A04CB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1.210</w:t>
            </w:r>
          </w:p>
        </w:tc>
      </w:tr>
      <w:tr w:rsidR="000F63A5" w:rsidRPr="0023319B" w14:paraId="213DDD01" w14:textId="77777777" w:rsidTr="000F63A5">
        <w:tc>
          <w:tcPr>
            <w:tcW w:w="210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12958A5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proofErr w:type="spellStart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>Weychert</w:t>
            </w:r>
            <w:proofErr w:type="spellEnd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(2020) 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A3A8EA2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228</w:t>
            </w:r>
          </w:p>
        </w:tc>
        <w:tc>
          <w:tcPr>
            <w:tcW w:w="160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037E846B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079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7AAACC1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377</w:t>
            </w:r>
          </w:p>
        </w:tc>
        <w:tc>
          <w:tcPr>
            <w:tcW w:w="16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9B21E36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1.200</w:t>
            </w:r>
          </w:p>
        </w:tc>
      </w:tr>
      <w:tr w:rsidR="000F63A5" w:rsidRPr="0023319B" w14:paraId="6B6C7A50" w14:textId="77777777" w:rsidTr="000F63A5">
        <w:tc>
          <w:tcPr>
            <w:tcW w:w="210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D542B9B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proofErr w:type="spellStart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>Weychert</w:t>
            </w:r>
            <w:proofErr w:type="spellEnd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(2020) 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119B4A6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225</w:t>
            </w:r>
          </w:p>
        </w:tc>
        <w:tc>
          <w:tcPr>
            <w:tcW w:w="160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523407E4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078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11F8987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373</w:t>
            </w:r>
          </w:p>
        </w:tc>
        <w:tc>
          <w:tcPr>
            <w:tcW w:w="16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1EBBADD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1.210</w:t>
            </w:r>
          </w:p>
        </w:tc>
      </w:tr>
      <w:tr w:rsidR="000F63A5" w:rsidRPr="0023319B" w14:paraId="30CCFC26" w14:textId="77777777" w:rsidTr="000F63A5">
        <w:tc>
          <w:tcPr>
            <w:tcW w:w="210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B9D3A96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Le and Nguyen (2019) 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9DD5926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199</w:t>
            </w:r>
          </w:p>
        </w:tc>
        <w:tc>
          <w:tcPr>
            <w:tcW w:w="160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5BB1B350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105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B38D9DB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294</w:t>
            </w:r>
          </w:p>
        </w:tc>
        <w:tc>
          <w:tcPr>
            <w:tcW w:w="16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F0A7F92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1.250</w:t>
            </w:r>
          </w:p>
        </w:tc>
      </w:tr>
      <w:tr w:rsidR="000F63A5" w:rsidRPr="0023319B" w14:paraId="32C2A17E" w14:textId="77777777" w:rsidTr="000F63A5">
        <w:tc>
          <w:tcPr>
            <w:tcW w:w="210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2F21E2A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Le and Nguyen (2019) 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D7BFB5C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193</w:t>
            </w:r>
          </w:p>
        </w:tc>
        <w:tc>
          <w:tcPr>
            <w:tcW w:w="160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7866EAE9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099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F4EDB77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288</w:t>
            </w:r>
          </w:p>
        </w:tc>
        <w:tc>
          <w:tcPr>
            <w:tcW w:w="16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F463095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1.250</w:t>
            </w:r>
          </w:p>
        </w:tc>
      </w:tr>
      <w:tr w:rsidR="000F63A5" w:rsidRPr="0023319B" w14:paraId="0BD53CBA" w14:textId="77777777" w:rsidTr="000F63A5">
        <w:tc>
          <w:tcPr>
            <w:tcW w:w="210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FBA1EAF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proofErr w:type="spellStart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>Olohunlana</w:t>
            </w:r>
            <w:proofErr w:type="spellEnd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and Dauda (2019) 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2381D74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085</w:t>
            </w:r>
          </w:p>
        </w:tc>
        <w:tc>
          <w:tcPr>
            <w:tcW w:w="160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4DCECAF9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351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14D9883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522</w:t>
            </w:r>
          </w:p>
        </w:tc>
        <w:tc>
          <w:tcPr>
            <w:tcW w:w="16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8E09C33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800</w:t>
            </w:r>
          </w:p>
        </w:tc>
      </w:tr>
      <w:tr w:rsidR="000F63A5" w:rsidRPr="0023319B" w14:paraId="2A08DB29" w14:textId="77777777" w:rsidTr="000F63A5">
        <w:tc>
          <w:tcPr>
            <w:tcW w:w="210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E876A24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proofErr w:type="spellStart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>Olohunlana</w:t>
            </w:r>
            <w:proofErr w:type="spellEnd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and Dauda (2019) 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BFF8DE3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435</w:t>
            </w:r>
          </w:p>
        </w:tc>
        <w:tc>
          <w:tcPr>
            <w:tcW w:w="160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15F3411E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040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015D4EC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830</w:t>
            </w:r>
          </w:p>
        </w:tc>
        <w:tc>
          <w:tcPr>
            <w:tcW w:w="16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0961DFA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860</w:t>
            </w:r>
          </w:p>
        </w:tc>
      </w:tr>
      <w:tr w:rsidR="000F63A5" w:rsidRPr="0023319B" w14:paraId="55F59CD6" w14:textId="77777777" w:rsidTr="000F63A5">
        <w:tc>
          <w:tcPr>
            <w:tcW w:w="210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0CC777B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proofErr w:type="spellStart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>Nasreddine</w:t>
            </w:r>
            <w:proofErr w:type="spellEnd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and </w:t>
            </w:r>
            <w:proofErr w:type="spellStart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>Mensi</w:t>
            </w:r>
            <w:proofErr w:type="spellEnd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(2016) 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F107D61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141</w:t>
            </w:r>
          </w:p>
        </w:tc>
        <w:tc>
          <w:tcPr>
            <w:tcW w:w="160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26A6C7F5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100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751D40C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183</w:t>
            </w:r>
          </w:p>
        </w:tc>
        <w:tc>
          <w:tcPr>
            <w:tcW w:w="16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940CC97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1.280</w:t>
            </w:r>
          </w:p>
        </w:tc>
      </w:tr>
      <w:tr w:rsidR="000F63A5" w:rsidRPr="0023319B" w14:paraId="2A61CC2B" w14:textId="77777777" w:rsidTr="000F63A5">
        <w:tc>
          <w:tcPr>
            <w:tcW w:w="210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A8EB1BB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proofErr w:type="spellStart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>Nasreddine</w:t>
            </w:r>
            <w:proofErr w:type="spellEnd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and </w:t>
            </w:r>
            <w:proofErr w:type="spellStart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>Mensi</w:t>
            </w:r>
            <w:proofErr w:type="spellEnd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(2016) 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F4533AA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135</w:t>
            </w:r>
          </w:p>
        </w:tc>
        <w:tc>
          <w:tcPr>
            <w:tcW w:w="160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7CDBEDB3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003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C3AF047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273</w:t>
            </w:r>
          </w:p>
        </w:tc>
        <w:tc>
          <w:tcPr>
            <w:tcW w:w="16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C209E33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1.220</w:t>
            </w:r>
          </w:p>
        </w:tc>
      </w:tr>
      <w:tr w:rsidR="000F63A5" w:rsidRPr="0023319B" w14:paraId="08DCAD6E" w14:textId="77777777" w:rsidTr="000F63A5">
        <w:tc>
          <w:tcPr>
            <w:tcW w:w="210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4E24599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proofErr w:type="spellStart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>Nasreddine</w:t>
            </w:r>
            <w:proofErr w:type="spellEnd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and </w:t>
            </w:r>
            <w:proofErr w:type="spellStart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>Mensi</w:t>
            </w:r>
            <w:proofErr w:type="spellEnd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(2016) 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794A5FE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022</w:t>
            </w:r>
          </w:p>
        </w:tc>
        <w:tc>
          <w:tcPr>
            <w:tcW w:w="160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1CB0EFF2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076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AF1D554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119</w:t>
            </w:r>
          </w:p>
        </w:tc>
        <w:tc>
          <w:tcPr>
            <w:tcW w:w="16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A91DD1E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1.250</w:t>
            </w:r>
          </w:p>
        </w:tc>
      </w:tr>
      <w:tr w:rsidR="000F63A5" w:rsidRPr="0023319B" w14:paraId="709E7BF2" w14:textId="77777777" w:rsidTr="000F63A5">
        <w:tc>
          <w:tcPr>
            <w:tcW w:w="210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4F60D29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proofErr w:type="spellStart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>Nasreddine</w:t>
            </w:r>
            <w:proofErr w:type="spellEnd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and </w:t>
            </w:r>
            <w:proofErr w:type="spellStart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>Mensi</w:t>
            </w:r>
            <w:proofErr w:type="spellEnd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(2016) 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E639A36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000</w:t>
            </w:r>
          </w:p>
        </w:tc>
        <w:tc>
          <w:tcPr>
            <w:tcW w:w="160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0E1FEBED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085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9AAA28F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085</w:t>
            </w:r>
          </w:p>
        </w:tc>
        <w:tc>
          <w:tcPr>
            <w:tcW w:w="16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22B4262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1.260</w:t>
            </w:r>
          </w:p>
        </w:tc>
      </w:tr>
      <w:tr w:rsidR="000F63A5" w:rsidRPr="0023319B" w14:paraId="2182215B" w14:textId="77777777" w:rsidTr="000F63A5">
        <w:tc>
          <w:tcPr>
            <w:tcW w:w="210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B05E4A9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proofErr w:type="spellStart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lastRenderedPageBreak/>
              <w:t>Nasreddine</w:t>
            </w:r>
            <w:proofErr w:type="spellEnd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and </w:t>
            </w:r>
            <w:proofErr w:type="spellStart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>Mensi</w:t>
            </w:r>
            <w:proofErr w:type="spellEnd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(2016) 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C21D0AD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088</w:t>
            </w:r>
          </w:p>
        </w:tc>
        <w:tc>
          <w:tcPr>
            <w:tcW w:w="160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384F8046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149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CF8C7FB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026</w:t>
            </w:r>
          </w:p>
        </w:tc>
        <w:tc>
          <w:tcPr>
            <w:tcW w:w="16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F1CDE1F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1.280</w:t>
            </w:r>
          </w:p>
        </w:tc>
      </w:tr>
      <w:tr w:rsidR="000F63A5" w:rsidRPr="0023319B" w14:paraId="24224010" w14:textId="77777777" w:rsidTr="000F63A5">
        <w:tc>
          <w:tcPr>
            <w:tcW w:w="210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8466E96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proofErr w:type="gramStart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>Tariq  (</w:t>
            </w:r>
            <w:proofErr w:type="gramEnd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2013) 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10D31C1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025</w:t>
            </w:r>
          </w:p>
        </w:tc>
        <w:tc>
          <w:tcPr>
            <w:tcW w:w="160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523A9AF8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156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D57FE7A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107</w:t>
            </w:r>
          </w:p>
        </w:tc>
        <w:tc>
          <w:tcPr>
            <w:tcW w:w="16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3CA54C1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1.220</w:t>
            </w:r>
          </w:p>
        </w:tc>
      </w:tr>
      <w:tr w:rsidR="000F63A5" w:rsidRPr="0023319B" w14:paraId="74536CAF" w14:textId="77777777" w:rsidTr="000F63A5">
        <w:tc>
          <w:tcPr>
            <w:tcW w:w="210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1007862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proofErr w:type="gramStart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>Tariq  (</w:t>
            </w:r>
            <w:proofErr w:type="gramEnd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2013) 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A1727E3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208</w:t>
            </w:r>
          </w:p>
        </w:tc>
        <w:tc>
          <w:tcPr>
            <w:tcW w:w="160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0561F29B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349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9A4CE32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067</w:t>
            </w:r>
          </w:p>
        </w:tc>
        <w:tc>
          <w:tcPr>
            <w:tcW w:w="16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2871C3E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1.210</w:t>
            </w:r>
          </w:p>
        </w:tc>
      </w:tr>
      <w:tr w:rsidR="000F63A5" w:rsidRPr="0023319B" w14:paraId="52362BB6" w14:textId="77777777" w:rsidTr="000F63A5">
        <w:tc>
          <w:tcPr>
            <w:tcW w:w="210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F7D6092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proofErr w:type="gramStart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>Tariq  (</w:t>
            </w:r>
            <w:proofErr w:type="gramEnd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2013) 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7EEA990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171</w:t>
            </w:r>
          </w:p>
        </w:tc>
        <w:tc>
          <w:tcPr>
            <w:tcW w:w="160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29EBE210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312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94C571A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029</w:t>
            </w:r>
          </w:p>
        </w:tc>
        <w:tc>
          <w:tcPr>
            <w:tcW w:w="16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0B671BC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1.210</w:t>
            </w:r>
          </w:p>
        </w:tc>
      </w:tr>
      <w:tr w:rsidR="000F63A5" w:rsidRPr="0023319B" w14:paraId="68DD85C2" w14:textId="77777777" w:rsidTr="000F63A5">
        <w:tc>
          <w:tcPr>
            <w:tcW w:w="210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337CCF9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proofErr w:type="gramStart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>Tariq  (</w:t>
            </w:r>
            <w:proofErr w:type="gramEnd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2013) 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EBF167F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169</w:t>
            </w:r>
          </w:p>
        </w:tc>
        <w:tc>
          <w:tcPr>
            <w:tcW w:w="160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53CEB5CB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311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C210B4E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027</w:t>
            </w:r>
          </w:p>
        </w:tc>
        <w:tc>
          <w:tcPr>
            <w:tcW w:w="16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ABB9204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1.210</w:t>
            </w:r>
          </w:p>
        </w:tc>
      </w:tr>
      <w:tr w:rsidR="000F63A5" w:rsidRPr="0023319B" w14:paraId="0F610607" w14:textId="77777777" w:rsidTr="000F63A5">
        <w:tc>
          <w:tcPr>
            <w:tcW w:w="210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561494F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proofErr w:type="spellStart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>Rosemy</w:t>
            </w:r>
            <w:proofErr w:type="spellEnd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and Masih (2017) 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0460968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244</w:t>
            </w:r>
          </w:p>
        </w:tc>
        <w:tc>
          <w:tcPr>
            <w:tcW w:w="160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29E3ACFB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073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E6FD6A1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561</w:t>
            </w:r>
          </w:p>
        </w:tc>
        <w:tc>
          <w:tcPr>
            <w:tcW w:w="16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3898FDE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980</w:t>
            </w:r>
          </w:p>
        </w:tc>
      </w:tr>
      <w:tr w:rsidR="000F63A5" w:rsidRPr="0023319B" w14:paraId="2D0D75E6" w14:textId="77777777" w:rsidTr="000F63A5">
        <w:tc>
          <w:tcPr>
            <w:tcW w:w="210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830EDDF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proofErr w:type="spellStart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>Rosemy</w:t>
            </w:r>
            <w:proofErr w:type="spellEnd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and Masih (2017) 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82247C0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299</w:t>
            </w:r>
          </w:p>
        </w:tc>
        <w:tc>
          <w:tcPr>
            <w:tcW w:w="160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46274C05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017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C9C294A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615</w:t>
            </w:r>
          </w:p>
        </w:tc>
        <w:tc>
          <w:tcPr>
            <w:tcW w:w="16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DE8F50B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980</w:t>
            </w:r>
          </w:p>
        </w:tc>
      </w:tr>
      <w:tr w:rsidR="000F63A5" w:rsidRPr="0023319B" w14:paraId="537736CC" w14:textId="77777777" w:rsidTr="000F63A5">
        <w:tc>
          <w:tcPr>
            <w:tcW w:w="210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870B64B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proofErr w:type="spellStart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>Serafim</w:t>
            </w:r>
            <w:proofErr w:type="spellEnd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(2021) 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70E4EDD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065</w:t>
            </w:r>
          </w:p>
        </w:tc>
        <w:tc>
          <w:tcPr>
            <w:tcW w:w="160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1AF43241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193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538A368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064</w:t>
            </w:r>
          </w:p>
        </w:tc>
        <w:tc>
          <w:tcPr>
            <w:tcW w:w="16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8E1A4AD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1.230</w:t>
            </w:r>
          </w:p>
        </w:tc>
      </w:tr>
      <w:tr w:rsidR="000F63A5" w:rsidRPr="0023319B" w14:paraId="5DC65972" w14:textId="77777777" w:rsidTr="000F63A5">
        <w:tc>
          <w:tcPr>
            <w:tcW w:w="210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F7E018F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proofErr w:type="spellStart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>Serafim</w:t>
            </w:r>
            <w:proofErr w:type="spellEnd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(2021) 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00E8F6F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075</w:t>
            </w:r>
          </w:p>
        </w:tc>
        <w:tc>
          <w:tcPr>
            <w:tcW w:w="160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09A16FEB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203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14F2EA4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053</w:t>
            </w:r>
          </w:p>
        </w:tc>
        <w:tc>
          <w:tcPr>
            <w:tcW w:w="16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5BCF9C2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1.230</w:t>
            </w:r>
          </w:p>
        </w:tc>
      </w:tr>
      <w:tr w:rsidR="000F63A5" w:rsidRPr="0023319B" w14:paraId="22D688F1" w14:textId="77777777" w:rsidTr="000F63A5">
        <w:tc>
          <w:tcPr>
            <w:tcW w:w="210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D625FAE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proofErr w:type="spellStart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>Serafim</w:t>
            </w:r>
            <w:proofErr w:type="spellEnd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(2021) 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1FD53F3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163</w:t>
            </w:r>
          </w:p>
        </w:tc>
        <w:tc>
          <w:tcPr>
            <w:tcW w:w="160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4E8A84E4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290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3190315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036</w:t>
            </w:r>
          </w:p>
        </w:tc>
        <w:tc>
          <w:tcPr>
            <w:tcW w:w="16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19817D1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1.230</w:t>
            </w:r>
          </w:p>
        </w:tc>
      </w:tr>
      <w:tr w:rsidR="000F63A5" w:rsidRPr="0023319B" w14:paraId="73B99FC1" w14:textId="77777777" w:rsidTr="000F63A5">
        <w:tc>
          <w:tcPr>
            <w:tcW w:w="210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B503B21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proofErr w:type="spellStart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>Serafim</w:t>
            </w:r>
            <w:proofErr w:type="spellEnd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(2021) 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FF90F97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001</w:t>
            </w:r>
          </w:p>
        </w:tc>
        <w:tc>
          <w:tcPr>
            <w:tcW w:w="160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40D8134F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130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C69967D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127</w:t>
            </w:r>
          </w:p>
        </w:tc>
        <w:tc>
          <w:tcPr>
            <w:tcW w:w="16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9BF1C9E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1.230</w:t>
            </w:r>
          </w:p>
        </w:tc>
      </w:tr>
      <w:tr w:rsidR="000F63A5" w:rsidRPr="0023319B" w14:paraId="21769FC9" w14:textId="77777777" w:rsidTr="000F63A5">
        <w:tc>
          <w:tcPr>
            <w:tcW w:w="210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3329E75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proofErr w:type="spellStart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>Sugiyanto</w:t>
            </w:r>
            <w:proofErr w:type="spellEnd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and </w:t>
            </w:r>
            <w:proofErr w:type="spellStart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>Zefania</w:t>
            </w:r>
            <w:proofErr w:type="spellEnd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(2020) 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7F5C559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040</w:t>
            </w:r>
          </w:p>
        </w:tc>
        <w:tc>
          <w:tcPr>
            <w:tcW w:w="160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6AA0AED0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012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15F4658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093</w:t>
            </w:r>
          </w:p>
        </w:tc>
        <w:tc>
          <w:tcPr>
            <w:tcW w:w="16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F1A5D36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1.280</w:t>
            </w:r>
          </w:p>
        </w:tc>
      </w:tr>
      <w:tr w:rsidR="000F63A5" w:rsidRPr="0023319B" w14:paraId="59D816AF" w14:textId="77777777" w:rsidTr="000F63A5">
        <w:tc>
          <w:tcPr>
            <w:tcW w:w="210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EDC9A37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Zhang and </w:t>
            </w:r>
            <w:proofErr w:type="spellStart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>Naceur</w:t>
            </w:r>
            <w:proofErr w:type="spellEnd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(2019) 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01512A9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120</w:t>
            </w:r>
          </w:p>
        </w:tc>
        <w:tc>
          <w:tcPr>
            <w:tcW w:w="160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5379BFB3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172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0BC1BDC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068</w:t>
            </w:r>
          </w:p>
        </w:tc>
        <w:tc>
          <w:tcPr>
            <w:tcW w:w="16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B8574A1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1.280</w:t>
            </w:r>
          </w:p>
        </w:tc>
      </w:tr>
      <w:tr w:rsidR="000F63A5" w:rsidRPr="0023319B" w14:paraId="77156B1E" w14:textId="77777777" w:rsidTr="000F63A5">
        <w:tc>
          <w:tcPr>
            <w:tcW w:w="210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1EB26D8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Zhang and </w:t>
            </w:r>
            <w:proofErr w:type="spellStart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>Naceur</w:t>
            </w:r>
            <w:proofErr w:type="spellEnd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(2019) 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53DFC31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112</w:t>
            </w:r>
          </w:p>
        </w:tc>
        <w:tc>
          <w:tcPr>
            <w:tcW w:w="160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7600C7D4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165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6FEFCAA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058</w:t>
            </w:r>
          </w:p>
        </w:tc>
        <w:tc>
          <w:tcPr>
            <w:tcW w:w="16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F2FC7EB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1.280</w:t>
            </w:r>
          </w:p>
        </w:tc>
      </w:tr>
      <w:tr w:rsidR="000F63A5" w:rsidRPr="0023319B" w14:paraId="4BA7FF7F" w14:textId="77777777" w:rsidTr="000F63A5">
        <w:tc>
          <w:tcPr>
            <w:tcW w:w="210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BBB5B8F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Zhang and </w:t>
            </w:r>
            <w:proofErr w:type="spellStart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>Naceur</w:t>
            </w:r>
            <w:proofErr w:type="spellEnd"/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(2019) 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DB42197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053</w:t>
            </w:r>
          </w:p>
        </w:tc>
        <w:tc>
          <w:tcPr>
            <w:tcW w:w="160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727970E0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106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7EC251B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000</w:t>
            </w:r>
          </w:p>
        </w:tc>
        <w:tc>
          <w:tcPr>
            <w:tcW w:w="16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9584DA7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1.280</w:t>
            </w:r>
          </w:p>
        </w:tc>
      </w:tr>
      <w:tr w:rsidR="000F63A5" w:rsidRPr="0023319B" w14:paraId="5B5FFA10" w14:textId="77777777" w:rsidTr="000F63A5">
        <w:tc>
          <w:tcPr>
            <w:tcW w:w="210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701807C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Hsieh et al (2019) 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FAAC440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064</w:t>
            </w:r>
          </w:p>
        </w:tc>
        <w:tc>
          <w:tcPr>
            <w:tcW w:w="160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3537B5B9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022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5435851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105</w:t>
            </w:r>
          </w:p>
        </w:tc>
        <w:tc>
          <w:tcPr>
            <w:tcW w:w="16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39FFAA8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1.280</w:t>
            </w:r>
          </w:p>
        </w:tc>
      </w:tr>
      <w:tr w:rsidR="000F63A5" w:rsidRPr="0023319B" w14:paraId="65F47042" w14:textId="77777777" w:rsidTr="000F63A5">
        <w:tc>
          <w:tcPr>
            <w:tcW w:w="210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C091B8C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Hsieh et al (2019) 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4727445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065</w:t>
            </w:r>
          </w:p>
        </w:tc>
        <w:tc>
          <w:tcPr>
            <w:tcW w:w="160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45E34D90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024</w:t>
            </w:r>
          </w:p>
        </w:tc>
        <w:tc>
          <w:tcPr>
            <w:tcW w:w="16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C2366A1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106</w:t>
            </w:r>
          </w:p>
        </w:tc>
        <w:tc>
          <w:tcPr>
            <w:tcW w:w="16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524F5BF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1.280</w:t>
            </w:r>
          </w:p>
        </w:tc>
      </w:tr>
      <w:tr w:rsidR="000F63A5" w:rsidRPr="0023319B" w14:paraId="7ABEF224" w14:textId="77777777" w:rsidTr="000F63A5">
        <w:tc>
          <w:tcPr>
            <w:tcW w:w="250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D8385F1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theta </w:t>
            </w:r>
          </w:p>
        </w:tc>
        <w:tc>
          <w:tcPr>
            <w:tcW w:w="200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69B652F4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000</w:t>
            </w:r>
          </w:p>
        </w:tc>
        <w:tc>
          <w:tcPr>
            <w:tcW w:w="200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129943C5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-0.063</w:t>
            </w:r>
          </w:p>
        </w:tc>
        <w:tc>
          <w:tcPr>
            <w:tcW w:w="20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CC989FA" w14:textId="77777777" w:rsidR="000F63A5" w:rsidRPr="0023319B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14"/>
                <w:szCs w:val="14"/>
                <w:lang w:val="en-US"/>
              </w:rPr>
            </w:pPr>
            <w:r w:rsidRPr="0023319B">
              <w:rPr>
                <w:rFonts w:ascii="Garamond" w:hAnsi="Garamond"/>
                <w:sz w:val="14"/>
                <w:szCs w:val="14"/>
                <w:lang w:val="en-US"/>
              </w:rPr>
              <w:t xml:space="preserve">    0.063</w:t>
            </w:r>
          </w:p>
        </w:tc>
      </w:tr>
    </w:tbl>
    <w:p w14:paraId="0A5C435F" w14:textId="77777777" w:rsidR="000F63A5" w:rsidRDefault="000F63A5" w:rsidP="000F63A5">
      <w:pPr>
        <w:widowControl w:val="0"/>
        <w:autoSpaceDE w:val="0"/>
        <w:autoSpaceDN w:val="0"/>
        <w:adjustRightInd w:val="0"/>
        <w:spacing w:after="0" w:line="240" w:lineRule="auto"/>
        <w:rPr>
          <w:rFonts w:ascii="Garamond" w:hAnsi="Garamond"/>
          <w:sz w:val="20"/>
          <w:szCs w:val="20"/>
          <w:lang w:val="en-US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2508"/>
        <w:gridCol w:w="2000"/>
        <w:gridCol w:w="2000"/>
        <w:gridCol w:w="2000"/>
      </w:tblGrid>
      <w:tr w:rsidR="000F63A5" w14:paraId="7276AC89" w14:textId="77777777" w:rsidTr="000F63A5">
        <w:tc>
          <w:tcPr>
            <w:tcW w:w="2508" w:type="dxa"/>
            <w:tcBorders>
              <w:top w:val="single" w:sz="4" w:space="0" w:color="auto"/>
              <w:left w:val="nil"/>
              <w:bottom w:val="single" w:sz="10" w:space="0" w:color="auto"/>
              <w:right w:val="nil"/>
            </w:tcBorders>
          </w:tcPr>
          <w:p w14:paraId="10914365" w14:textId="77777777" w:rsidR="000F63A5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 xml:space="preserve">Test of theta = 0: z = 0.01                                 Prob &gt; </w:t>
            </w:r>
          </w:p>
        </w:tc>
        <w:tc>
          <w:tcPr>
            <w:tcW w:w="2000" w:type="dxa"/>
            <w:tcBorders>
              <w:top w:val="single" w:sz="4" w:space="0" w:color="auto"/>
              <w:left w:val="nil"/>
              <w:bottom w:val="single" w:sz="10" w:space="0" w:color="auto"/>
              <w:right w:val="nil"/>
            </w:tcBorders>
          </w:tcPr>
          <w:p w14:paraId="2FD32FCA" w14:textId="77777777" w:rsidR="000F63A5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>Z</w:t>
            </w:r>
          </w:p>
        </w:tc>
        <w:tc>
          <w:tcPr>
            <w:tcW w:w="2000" w:type="dxa"/>
            <w:tcBorders>
              <w:top w:val="single" w:sz="4" w:space="0" w:color="auto"/>
              <w:left w:val="nil"/>
              <w:bottom w:val="single" w:sz="10" w:space="0" w:color="auto"/>
              <w:right w:val="nil"/>
            </w:tcBorders>
          </w:tcPr>
          <w:p w14:paraId="53DD37C4" w14:textId="77777777" w:rsidR="000F63A5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>=</w:t>
            </w:r>
          </w:p>
        </w:tc>
        <w:tc>
          <w:tcPr>
            <w:tcW w:w="2000" w:type="dxa"/>
            <w:tcBorders>
              <w:top w:val="single" w:sz="4" w:space="0" w:color="auto"/>
              <w:left w:val="nil"/>
              <w:bottom w:val="single" w:sz="10" w:space="0" w:color="auto"/>
              <w:right w:val="nil"/>
            </w:tcBorders>
          </w:tcPr>
          <w:p w14:paraId="68B13CCE" w14:textId="77777777" w:rsidR="000F63A5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  <w:lang w:val="en-US"/>
              </w:rPr>
              <w:t>0.9946</w:t>
            </w:r>
          </w:p>
        </w:tc>
      </w:tr>
      <w:tr w:rsidR="000F63A5" w14:paraId="3D3D7FB0" w14:textId="77777777" w:rsidTr="000F63A5">
        <w:tc>
          <w:tcPr>
            <w:tcW w:w="8508" w:type="dxa"/>
            <w:gridSpan w:val="4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4DC5EDB8" w14:textId="77777777" w:rsidR="000F63A5" w:rsidRDefault="000F63A5" w:rsidP="000F63A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Garamond" w:hAnsi="Garamond"/>
                <w:sz w:val="20"/>
                <w:szCs w:val="20"/>
                <w:lang w:val="en-US"/>
              </w:rPr>
            </w:pPr>
          </w:p>
        </w:tc>
      </w:tr>
    </w:tbl>
    <w:p w14:paraId="7B586697" w14:textId="77777777" w:rsidR="000F63A5" w:rsidRDefault="000F63A5" w:rsidP="000F63A5">
      <w:r>
        <w:rPr>
          <w:rFonts w:ascii="Garamond" w:hAnsi="Garamond"/>
          <w:sz w:val="20"/>
          <w:szCs w:val="20"/>
          <w:lang w:val="en-US"/>
        </w:rPr>
        <w:t>Test of homogeneity: Q = chi2(86) = 1272.92                   Prob &gt; Q = 0.0000</w:t>
      </w:r>
      <w:r>
        <w:rPr>
          <w:rFonts w:ascii="Garamond" w:hAnsi="Garamond"/>
          <w:sz w:val="20"/>
          <w:szCs w:val="20"/>
          <w:lang w:val="en-US"/>
        </w:rPr>
        <w:br/>
      </w:r>
    </w:p>
    <w:p w14:paraId="7DCC52BD" w14:textId="5E22BC63" w:rsidR="007A1BE4" w:rsidRDefault="007A1BE4"/>
    <w:p w14:paraId="75A213C7" w14:textId="65DDB61F" w:rsidR="005B5995" w:rsidRDefault="005B5995"/>
    <w:p w14:paraId="05A0B4C8" w14:textId="77777777" w:rsidR="005B5995" w:rsidRDefault="005B5995"/>
    <w:sectPr w:rsidR="005B5995" w:rsidSect="00AD274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wMze1MDU2NTI3MjJU0lEKTi0uzszPAykwqgUAmN2V8SwAAAA="/>
  </w:docVars>
  <w:rsids>
    <w:rsidRoot w:val="000F63A5"/>
    <w:rsid w:val="000F63A5"/>
    <w:rsid w:val="002B781B"/>
    <w:rsid w:val="005B5995"/>
    <w:rsid w:val="007A1BE4"/>
    <w:rsid w:val="00AD27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673B33"/>
  <w15:chartTrackingRefBased/>
  <w15:docId w15:val="{C845D9B5-80D0-4B20-A3E1-158391167C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63A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0F63A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63A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63A5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F63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63A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927</Words>
  <Characters>5290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bona Nokulunga</dc:creator>
  <cp:keywords/>
  <dc:description/>
  <cp:lastModifiedBy>Mbona Nokulunga</cp:lastModifiedBy>
  <cp:revision>2</cp:revision>
  <dcterms:created xsi:type="dcterms:W3CDTF">2022-03-23T21:23:00Z</dcterms:created>
  <dcterms:modified xsi:type="dcterms:W3CDTF">2022-03-23T21:23:00Z</dcterms:modified>
</cp:coreProperties>
</file>